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B84DC9" w14:textId="1C735613" w:rsidR="000F37A3" w:rsidRPr="00587C3E" w:rsidRDefault="000F37A3" w:rsidP="000F37A3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95104" behindDoc="1" locked="0" layoutInCell="1" allowOverlap="1" wp14:anchorId="1DC198DC" wp14:editId="4895AA61">
            <wp:simplePos x="0" y="0"/>
            <wp:positionH relativeFrom="column">
              <wp:posOffset>-267012</wp:posOffset>
            </wp:positionH>
            <wp:positionV relativeFrom="paragraph">
              <wp:posOffset>-813123</wp:posOffset>
            </wp:positionV>
            <wp:extent cx="1397991" cy="1397991"/>
            <wp:effectExtent l="95250" t="95250" r="107315" b="107315"/>
            <wp:wrapNone/>
            <wp:docPr id="7" name="Picture 7" descr="Silhouette Design Store: Christmas Santa Reindeer Sleigh | Santa sleigh  silhouette, Silhouette christmas, Christmas stenci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ilhouette Design Store: Christmas Santa Reindeer Sleigh | Santa sleigh  silhouette, Silhouette christmas, Christmas stencils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480216">
                      <a:off x="0" y="0"/>
                      <a:ext cx="1397991" cy="13979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24991">
        <w:rPr>
          <w:noProof/>
          <w:color w:val="FFFFFF" w:themeColor="background1"/>
          <w:sz w:val="44"/>
          <w:szCs w:val="44"/>
          <w:bdr w:val="single" w:sz="12" w:space="0" w:color="auto"/>
        </w:rPr>
        <w:drawing>
          <wp:anchor distT="0" distB="0" distL="114300" distR="114300" simplePos="0" relativeHeight="251703296" behindDoc="0" locked="0" layoutInCell="1" allowOverlap="1" wp14:anchorId="760DFD8C" wp14:editId="680B7C9E">
            <wp:simplePos x="0" y="0"/>
            <wp:positionH relativeFrom="column">
              <wp:posOffset>8242181</wp:posOffset>
            </wp:positionH>
            <wp:positionV relativeFrom="paragraph">
              <wp:posOffset>-827919</wp:posOffset>
            </wp:positionV>
            <wp:extent cx="796185" cy="916940"/>
            <wp:effectExtent l="76200" t="38100" r="80645" b="35560"/>
            <wp:wrapNone/>
            <wp:docPr id="16" name="Picture 16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transparent-snowflake-5e15629bca1675.3707803015784598038278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0892720">
                      <a:off x="0" y="0"/>
                      <a:ext cx="796185" cy="916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24991">
        <w:rPr>
          <w:noProof/>
        </w:rPr>
        <w:drawing>
          <wp:anchor distT="0" distB="0" distL="114300" distR="114300" simplePos="0" relativeHeight="251698176" behindDoc="1" locked="0" layoutInCell="1" allowOverlap="1" wp14:anchorId="2DD591BB" wp14:editId="75448594">
            <wp:simplePos x="0" y="0"/>
            <wp:positionH relativeFrom="column">
              <wp:posOffset>-507337</wp:posOffset>
            </wp:positionH>
            <wp:positionV relativeFrom="paragraph">
              <wp:posOffset>330019</wp:posOffset>
            </wp:positionV>
            <wp:extent cx="624728" cy="719479"/>
            <wp:effectExtent l="38100" t="38100" r="42545" b="23495"/>
            <wp:wrapNone/>
            <wp:docPr id="18" name="Picture 18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transparent-snowflake-5e15629bca1675.3707803015784598038278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76929">
                      <a:off x="0" y="0"/>
                      <a:ext cx="624728" cy="7194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24991">
        <w:rPr>
          <w:noProof/>
          <w:color w:val="FFFFFF" w:themeColor="background1"/>
          <w:sz w:val="44"/>
          <w:szCs w:val="44"/>
          <w:bdr w:val="single" w:sz="12" w:space="0" w:color="auto"/>
        </w:rPr>
        <w:drawing>
          <wp:anchor distT="0" distB="0" distL="114300" distR="114300" simplePos="0" relativeHeight="251710464" behindDoc="0" locked="0" layoutInCell="1" allowOverlap="1" wp14:anchorId="60C56604" wp14:editId="0FE78CFC">
            <wp:simplePos x="0" y="0"/>
            <wp:positionH relativeFrom="column">
              <wp:posOffset>9128518</wp:posOffset>
            </wp:positionH>
            <wp:positionV relativeFrom="paragraph">
              <wp:posOffset>-242222</wp:posOffset>
            </wp:positionV>
            <wp:extent cx="326050" cy="375501"/>
            <wp:effectExtent l="38100" t="38100" r="36195" b="43815"/>
            <wp:wrapNone/>
            <wp:docPr id="19" name="Picture 19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transparent-snowflake-5e15629bca1675.3707803015784598038278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697297">
                      <a:off x="0" y="0"/>
                      <a:ext cx="330440" cy="3805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24991">
        <w:rPr>
          <w:noProof/>
          <w:color w:val="FFFFFF" w:themeColor="background1"/>
          <w:sz w:val="44"/>
          <w:szCs w:val="44"/>
          <w:bdr w:val="single" w:sz="12" w:space="0" w:color="auto"/>
        </w:rPr>
        <w:drawing>
          <wp:anchor distT="0" distB="0" distL="114300" distR="114300" simplePos="0" relativeHeight="251702272" behindDoc="0" locked="0" layoutInCell="1" allowOverlap="1" wp14:anchorId="411857BE" wp14:editId="5DEAF6B4">
            <wp:simplePos x="0" y="0"/>
            <wp:positionH relativeFrom="column">
              <wp:posOffset>8709587</wp:posOffset>
            </wp:positionH>
            <wp:positionV relativeFrom="paragraph">
              <wp:posOffset>56834</wp:posOffset>
            </wp:positionV>
            <wp:extent cx="540087" cy="622001"/>
            <wp:effectExtent l="57150" t="38100" r="50800" b="45085"/>
            <wp:wrapNone/>
            <wp:docPr id="21" name="Picture 21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transparent-snowflake-5e15629bca1675.3707803015784598038278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697297">
                      <a:off x="0" y="0"/>
                      <a:ext cx="540087" cy="6220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24991">
        <w:rPr>
          <w:rFonts w:asciiTheme="majorHAnsi" w:hAnsiTheme="majorHAnsi" w:cstheme="majorHAnsi"/>
          <w:b/>
          <w:bCs/>
          <w:color w:val="FFFFFF" w:themeColor="background1"/>
          <w:sz w:val="52"/>
          <w:szCs w:val="52"/>
          <w:bdr w:val="single" w:sz="12" w:space="0" w:color="auto"/>
        </w:rPr>
        <w:t>-</w:t>
      </w:r>
      <w:r w:rsidRPr="002E5F7C">
        <w:rPr>
          <w:rFonts w:ascii="Abadi" w:hAnsi="Abadi" w:cstheme="majorHAnsi"/>
          <w:b/>
          <w:bCs/>
          <w:sz w:val="52"/>
          <w:szCs w:val="52"/>
          <w:bdr w:val="single" w:sz="12" w:space="0" w:color="auto"/>
        </w:rPr>
        <w:t>THE FRIENDS OF ST WINIFRED’S - CHRISTMAS RAFFLE</w:t>
      </w:r>
      <w:r w:rsidRPr="00324991">
        <w:rPr>
          <w:rFonts w:asciiTheme="majorHAnsi" w:hAnsiTheme="majorHAnsi" w:cstheme="majorHAnsi"/>
          <w:b/>
          <w:bCs/>
          <w:color w:val="FFFFFF" w:themeColor="background1"/>
          <w:sz w:val="52"/>
          <w:szCs w:val="52"/>
          <w:bdr w:val="single" w:sz="12" w:space="0" w:color="auto"/>
        </w:rPr>
        <w:t>-</w:t>
      </w:r>
    </w:p>
    <w:p w14:paraId="00950F3C" w14:textId="15D4E36F" w:rsidR="000F37A3" w:rsidRDefault="000F37A3" w:rsidP="000F37A3">
      <w:pPr>
        <w:spacing w:line="240" w:lineRule="auto"/>
        <w:jc w:val="center"/>
        <w:rPr>
          <w:rFonts w:asciiTheme="majorHAnsi" w:hAnsiTheme="majorHAnsi" w:cstheme="majorHAnsi"/>
          <w:b/>
          <w:bCs/>
          <w:sz w:val="28"/>
          <w:szCs w:val="28"/>
        </w:rPr>
      </w:pPr>
    </w:p>
    <w:p w14:paraId="5DFE1038" w14:textId="0FB9E4AE" w:rsidR="000F37A3" w:rsidRPr="000F37A3" w:rsidRDefault="000F37A3" w:rsidP="000F37A3">
      <w:pPr>
        <w:spacing w:line="240" w:lineRule="auto"/>
        <w:jc w:val="center"/>
        <w:rPr>
          <w:rFonts w:asciiTheme="majorHAnsi" w:hAnsiTheme="majorHAnsi" w:cstheme="majorHAnsi"/>
          <w:sz w:val="28"/>
          <w:szCs w:val="28"/>
        </w:rPr>
      </w:pPr>
      <w:r w:rsidRPr="00324991">
        <w:rPr>
          <w:noProof/>
          <w:color w:val="FFFFFF" w:themeColor="background1"/>
          <w:sz w:val="44"/>
          <w:szCs w:val="44"/>
          <w:bdr w:val="single" w:sz="12" w:space="0" w:color="auto"/>
        </w:rPr>
        <w:drawing>
          <wp:anchor distT="0" distB="0" distL="114300" distR="114300" simplePos="0" relativeHeight="251704320" behindDoc="0" locked="0" layoutInCell="1" allowOverlap="1" wp14:anchorId="4AC13C4C" wp14:editId="24D220B9">
            <wp:simplePos x="0" y="0"/>
            <wp:positionH relativeFrom="column">
              <wp:posOffset>-59054</wp:posOffset>
            </wp:positionH>
            <wp:positionV relativeFrom="paragraph">
              <wp:posOffset>97156</wp:posOffset>
            </wp:positionV>
            <wp:extent cx="461202" cy="531151"/>
            <wp:effectExtent l="57150" t="38100" r="34290" b="40640"/>
            <wp:wrapNone/>
            <wp:docPr id="17" name="Picture 17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transparent-snowflake-5e15629bca1675.3707803015784598038278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697297">
                      <a:off x="0" y="0"/>
                      <a:ext cx="461202" cy="5311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F37A3">
        <w:rPr>
          <w:rFonts w:asciiTheme="majorHAnsi" w:hAnsiTheme="majorHAnsi" w:cstheme="majorHAnsi"/>
          <w:sz w:val="28"/>
          <w:szCs w:val="28"/>
        </w:rPr>
        <w:t xml:space="preserve">Dear parents &amp; </w:t>
      </w:r>
      <w:proofErr w:type="spellStart"/>
      <w:r w:rsidRPr="000F37A3">
        <w:rPr>
          <w:rFonts w:asciiTheme="majorHAnsi" w:hAnsiTheme="majorHAnsi" w:cstheme="majorHAnsi"/>
          <w:sz w:val="28"/>
          <w:szCs w:val="28"/>
        </w:rPr>
        <w:t>carers</w:t>
      </w:r>
      <w:proofErr w:type="spellEnd"/>
      <w:r w:rsidRPr="000F37A3">
        <w:rPr>
          <w:rFonts w:asciiTheme="majorHAnsi" w:hAnsiTheme="majorHAnsi" w:cstheme="majorHAnsi"/>
          <w:sz w:val="28"/>
          <w:szCs w:val="28"/>
        </w:rPr>
        <w:t>,</w:t>
      </w:r>
    </w:p>
    <w:p w14:paraId="56A21E14" w14:textId="17B3822B" w:rsidR="000F37A3" w:rsidRPr="000F37A3" w:rsidRDefault="000F37A3" w:rsidP="000F37A3">
      <w:pPr>
        <w:spacing w:line="240" w:lineRule="auto"/>
        <w:jc w:val="center"/>
        <w:rPr>
          <w:rFonts w:asciiTheme="majorHAnsi" w:hAnsiTheme="majorHAnsi" w:cstheme="majorHAnsi"/>
          <w:sz w:val="28"/>
          <w:szCs w:val="28"/>
        </w:rPr>
      </w:pPr>
    </w:p>
    <w:p w14:paraId="5C956923" w14:textId="5F9DCA1F" w:rsidR="000F37A3" w:rsidRDefault="000F37A3" w:rsidP="000F37A3">
      <w:pPr>
        <w:spacing w:line="240" w:lineRule="auto"/>
        <w:jc w:val="center"/>
        <w:rPr>
          <w:rFonts w:asciiTheme="majorHAnsi" w:hAnsiTheme="majorHAnsi" w:cstheme="majorHAnsi"/>
          <w:sz w:val="28"/>
          <w:szCs w:val="28"/>
        </w:rPr>
      </w:pPr>
      <w:r w:rsidRPr="000F37A3">
        <w:rPr>
          <w:rFonts w:asciiTheme="majorHAnsi" w:hAnsiTheme="majorHAnsi" w:cstheme="majorHAnsi"/>
          <w:sz w:val="28"/>
          <w:szCs w:val="28"/>
        </w:rPr>
        <w:t>This year, we’re doing things a little bit differently, but we need you more than ever!</w:t>
      </w:r>
    </w:p>
    <w:p w14:paraId="61CBA9E3" w14:textId="77777777" w:rsidR="000F37A3" w:rsidRPr="000F37A3" w:rsidRDefault="000F37A3" w:rsidP="000F37A3">
      <w:pPr>
        <w:spacing w:line="240" w:lineRule="auto"/>
        <w:jc w:val="center"/>
        <w:rPr>
          <w:rFonts w:asciiTheme="majorHAnsi" w:hAnsiTheme="majorHAnsi" w:cstheme="majorHAnsi"/>
          <w:sz w:val="28"/>
          <w:szCs w:val="28"/>
        </w:rPr>
      </w:pPr>
    </w:p>
    <w:p w14:paraId="28D95ED2" w14:textId="77777777" w:rsidR="000F37A3" w:rsidRPr="000F37A3" w:rsidRDefault="000F37A3" w:rsidP="000F37A3">
      <w:pPr>
        <w:spacing w:line="240" w:lineRule="auto"/>
        <w:jc w:val="center"/>
        <w:rPr>
          <w:rFonts w:asciiTheme="majorHAnsi" w:hAnsiTheme="majorHAnsi" w:cstheme="majorHAnsi"/>
          <w:b/>
          <w:bCs/>
          <w:sz w:val="28"/>
          <w:szCs w:val="28"/>
        </w:rPr>
      </w:pPr>
      <w:r w:rsidRPr="000F37A3">
        <w:rPr>
          <w:rFonts w:asciiTheme="majorHAnsi" w:hAnsiTheme="majorHAnsi" w:cstheme="majorHAnsi"/>
          <w:b/>
          <w:bCs/>
          <w:sz w:val="28"/>
          <w:szCs w:val="28"/>
        </w:rPr>
        <w:t xml:space="preserve">The Friends of St Winifred’s are putting together a Christmas Raffle with amazing </w:t>
      </w:r>
      <w:r w:rsidRPr="000F37A3">
        <w:rPr>
          <w:b/>
          <w:bCs/>
          <w:noProof/>
          <w:color w:val="FFFFFF" w:themeColor="background1"/>
          <w:sz w:val="44"/>
          <w:szCs w:val="44"/>
          <w:bdr w:val="single" w:sz="12" w:space="0" w:color="auto"/>
        </w:rPr>
        <w:drawing>
          <wp:anchor distT="0" distB="0" distL="114300" distR="114300" simplePos="0" relativeHeight="251696128" behindDoc="0" locked="0" layoutInCell="1" allowOverlap="1" wp14:anchorId="1A0739B3" wp14:editId="223D477E">
            <wp:simplePos x="0" y="0"/>
            <wp:positionH relativeFrom="column">
              <wp:posOffset>-621986</wp:posOffset>
            </wp:positionH>
            <wp:positionV relativeFrom="paragraph">
              <wp:posOffset>542554</wp:posOffset>
            </wp:positionV>
            <wp:extent cx="796185" cy="916940"/>
            <wp:effectExtent l="76200" t="38100" r="80645" b="35560"/>
            <wp:wrapNone/>
            <wp:docPr id="26" name="Picture 26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transparent-snowflake-5e15629bca1675.3707803015784598038278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697297">
                      <a:off x="0" y="0"/>
                      <a:ext cx="796185" cy="916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F37A3">
        <w:rPr>
          <w:b/>
          <w:bCs/>
          <w:noProof/>
        </w:rPr>
        <w:drawing>
          <wp:anchor distT="0" distB="0" distL="114300" distR="114300" simplePos="0" relativeHeight="251697152" behindDoc="0" locked="0" layoutInCell="1" allowOverlap="1" wp14:anchorId="23EC80D8" wp14:editId="4317B0AA">
            <wp:simplePos x="0" y="0"/>
            <wp:positionH relativeFrom="column">
              <wp:posOffset>8619176</wp:posOffset>
            </wp:positionH>
            <wp:positionV relativeFrom="paragraph">
              <wp:posOffset>144409</wp:posOffset>
            </wp:positionV>
            <wp:extent cx="796185" cy="916940"/>
            <wp:effectExtent l="76200" t="38100" r="80645" b="35560"/>
            <wp:wrapNone/>
            <wp:docPr id="27" name="Picture 27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transparent-snowflake-5e15629bca1675.3707803015784598038278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697297">
                      <a:off x="0" y="0"/>
                      <a:ext cx="796185" cy="916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F37A3">
        <w:rPr>
          <w:rFonts w:asciiTheme="majorHAnsi" w:hAnsiTheme="majorHAnsi" w:cstheme="majorHAnsi"/>
          <w:b/>
          <w:bCs/>
          <w:sz w:val="28"/>
          <w:szCs w:val="28"/>
        </w:rPr>
        <w:t>prizes to be won:</w:t>
      </w:r>
    </w:p>
    <w:p w14:paraId="548D0B09" w14:textId="4D008ACB" w:rsidR="000F37A3" w:rsidRPr="000F37A3" w:rsidRDefault="000F37A3" w:rsidP="000F37A3">
      <w:pPr>
        <w:spacing w:line="240" w:lineRule="auto"/>
        <w:jc w:val="center"/>
        <w:rPr>
          <w:rFonts w:asciiTheme="majorHAnsi" w:hAnsiTheme="majorHAnsi" w:cstheme="majorHAnsi"/>
          <w:sz w:val="28"/>
          <w:szCs w:val="28"/>
        </w:rPr>
      </w:pPr>
      <w:r w:rsidRPr="000F37A3">
        <w:rPr>
          <w:rFonts w:asciiTheme="majorHAnsi" w:hAnsiTheme="majorHAnsi" w:cstheme="majorHAnsi"/>
          <w:sz w:val="28"/>
          <w:szCs w:val="28"/>
        </w:rPr>
        <w:t>Year Group Hampers, £50 Bar tab @ The Lord Northbrook, £50 voucher @ The Find Store,</w:t>
      </w:r>
    </w:p>
    <w:p w14:paraId="41ED2B24" w14:textId="3617664C" w:rsidR="000F37A3" w:rsidRPr="000F37A3" w:rsidRDefault="000F37A3" w:rsidP="000F37A3">
      <w:pPr>
        <w:spacing w:line="240" w:lineRule="auto"/>
        <w:jc w:val="center"/>
        <w:rPr>
          <w:rFonts w:asciiTheme="majorHAnsi" w:hAnsiTheme="majorHAnsi" w:cstheme="majorHAnsi"/>
          <w:sz w:val="28"/>
          <w:szCs w:val="28"/>
        </w:rPr>
      </w:pPr>
      <w:r w:rsidRPr="000F37A3">
        <w:rPr>
          <w:rFonts w:asciiTheme="majorHAnsi" w:hAnsiTheme="majorHAnsi" w:cstheme="majorHAnsi"/>
          <w:sz w:val="28"/>
          <w:szCs w:val="28"/>
        </w:rPr>
        <w:t>Voucher @ Luciano’s, 30 min Family photo shoot @ BB’s Photography + lots more exciting prizes.</w:t>
      </w:r>
    </w:p>
    <w:p w14:paraId="3ABC3A71" w14:textId="621AC9CE" w:rsidR="000F37A3" w:rsidRPr="000F37A3" w:rsidRDefault="000F37A3" w:rsidP="000F37A3">
      <w:pPr>
        <w:spacing w:line="240" w:lineRule="auto"/>
        <w:jc w:val="center"/>
        <w:rPr>
          <w:rFonts w:asciiTheme="majorHAnsi" w:hAnsiTheme="majorHAnsi" w:cstheme="majorHAnsi"/>
          <w:sz w:val="28"/>
          <w:szCs w:val="28"/>
        </w:rPr>
      </w:pPr>
    </w:p>
    <w:p w14:paraId="154BDE0A" w14:textId="48F041C9" w:rsidR="000F37A3" w:rsidRDefault="000F37A3" w:rsidP="000F37A3">
      <w:pPr>
        <w:spacing w:line="240" w:lineRule="auto"/>
        <w:jc w:val="center"/>
        <w:rPr>
          <w:rFonts w:asciiTheme="majorHAnsi" w:hAnsiTheme="majorHAnsi" w:cstheme="majorHAnsi"/>
          <w:sz w:val="28"/>
          <w:szCs w:val="28"/>
        </w:rPr>
      </w:pPr>
      <w:r w:rsidRPr="000F37A3">
        <w:rPr>
          <w:rFonts w:asciiTheme="majorHAnsi" w:hAnsiTheme="majorHAnsi" w:cstheme="majorHAnsi"/>
          <w:sz w:val="28"/>
          <w:szCs w:val="28"/>
        </w:rPr>
        <w:t>We’re asking each child to sell tickets to family, friends, neighbors and even to your colleagues!</w:t>
      </w:r>
    </w:p>
    <w:p w14:paraId="38BCCBFD" w14:textId="41B30C72" w:rsidR="000F37A3" w:rsidRPr="000F37A3" w:rsidRDefault="000F37A3" w:rsidP="000F37A3">
      <w:pPr>
        <w:spacing w:line="240" w:lineRule="auto"/>
        <w:jc w:val="center"/>
        <w:rPr>
          <w:rFonts w:asciiTheme="majorHAnsi" w:hAnsiTheme="majorHAnsi" w:cstheme="majorHAnsi"/>
          <w:sz w:val="28"/>
          <w:szCs w:val="28"/>
        </w:rPr>
      </w:pPr>
      <w:r w:rsidRPr="000F37A3">
        <w:rPr>
          <w:rFonts w:asciiTheme="majorHAnsi" w:hAnsiTheme="majorHAnsi" w:cstheme="majorHAnsi"/>
          <w:sz w:val="28"/>
          <w:szCs w:val="28"/>
        </w:rPr>
        <w:t>The more money we raise, the more we will be able to support the school in improving our children’s education.</w:t>
      </w:r>
    </w:p>
    <w:p w14:paraId="2564D8FD" w14:textId="77777777" w:rsidR="000F37A3" w:rsidRPr="000F37A3" w:rsidRDefault="000F37A3" w:rsidP="000F37A3">
      <w:pPr>
        <w:spacing w:line="240" w:lineRule="auto"/>
        <w:jc w:val="center"/>
        <w:rPr>
          <w:rFonts w:asciiTheme="majorHAnsi" w:hAnsiTheme="majorHAnsi" w:cstheme="majorHAnsi"/>
          <w:sz w:val="28"/>
          <w:szCs w:val="28"/>
        </w:rPr>
      </w:pPr>
    </w:p>
    <w:p w14:paraId="429CD9DF" w14:textId="0A51FB9B" w:rsidR="000F37A3" w:rsidRDefault="000F37A3" w:rsidP="000F37A3">
      <w:pPr>
        <w:jc w:val="center"/>
        <w:rPr>
          <w:rFonts w:asciiTheme="majorHAnsi" w:hAnsiTheme="majorHAnsi" w:cstheme="majorHAnsi"/>
          <w:sz w:val="28"/>
          <w:szCs w:val="28"/>
        </w:rPr>
      </w:pPr>
      <w:r w:rsidRPr="000F37A3">
        <w:rPr>
          <w:noProof/>
          <w:color w:val="FFFFFF" w:themeColor="background1"/>
          <w:sz w:val="36"/>
          <w:szCs w:val="36"/>
          <w:bdr w:val="single" w:sz="12" w:space="0" w:color="auto"/>
        </w:rPr>
        <w:drawing>
          <wp:anchor distT="0" distB="0" distL="114300" distR="114300" simplePos="0" relativeHeight="251707392" behindDoc="0" locked="0" layoutInCell="1" allowOverlap="1" wp14:anchorId="7EE14D8F" wp14:editId="2469650E">
            <wp:simplePos x="0" y="0"/>
            <wp:positionH relativeFrom="column">
              <wp:posOffset>-389045</wp:posOffset>
            </wp:positionH>
            <wp:positionV relativeFrom="paragraph">
              <wp:posOffset>5014942</wp:posOffset>
            </wp:positionV>
            <wp:extent cx="461202" cy="531151"/>
            <wp:effectExtent l="57150" t="38100" r="34290" b="40640"/>
            <wp:wrapNone/>
            <wp:docPr id="28" name="Picture 28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transparent-snowflake-5e15629bca1675.3707803015784598038278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697297">
                      <a:off x="0" y="0"/>
                      <a:ext cx="461202" cy="5311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F37A3">
        <w:rPr>
          <w:noProof/>
          <w:color w:val="FFFFFF" w:themeColor="background1"/>
          <w:sz w:val="36"/>
          <w:szCs w:val="36"/>
          <w:bdr w:val="single" w:sz="12" w:space="0" w:color="auto"/>
        </w:rPr>
        <w:drawing>
          <wp:anchor distT="0" distB="0" distL="114300" distR="114300" simplePos="0" relativeHeight="251709440" behindDoc="0" locked="0" layoutInCell="1" allowOverlap="1" wp14:anchorId="7A569888" wp14:editId="6726A06D">
            <wp:simplePos x="0" y="0"/>
            <wp:positionH relativeFrom="column">
              <wp:posOffset>9165193</wp:posOffset>
            </wp:positionH>
            <wp:positionV relativeFrom="paragraph">
              <wp:posOffset>3364865</wp:posOffset>
            </wp:positionV>
            <wp:extent cx="334151" cy="384831"/>
            <wp:effectExtent l="38100" t="38100" r="27940" b="34290"/>
            <wp:wrapNone/>
            <wp:docPr id="29" name="Picture 29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transparent-snowflake-5e15629bca1675.3707803015784598038278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697297">
                      <a:off x="0" y="0"/>
                      <a:ext cx="334151" cy="3848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F37A3">
        <w:rPr>
          <w:noProof/>
        </w:rPr>
        <w:drawing>
          <wp:anchor distT="0" distB="0" distL="114300" distR="114300" simplePos="0" relativeHeight="251711488" behindDoc="1" locked="0" layoutInCell="1" allowOverlap="1" wp14:anchorId="4FE55BB9" wp14:editId="2CFCB827">
            <wp:simplePos x="0" y="0"/>
            <wp:positionH relativeFrom="column">
              <wp:posOffset>8524240</wp:posOffset>
            </wp:positionH>
            <wp:positionV relativeFrom="paragraph">
              <wp:posOffset>4981575</wp:posOffset>
            </wp:positionV>
            <wp:extent cx="638473" cy="1143000"/>
            <wp:effectExtent l="0" t="0" r="9525" b="0"/>
            <wp:wrapNone/>
            <wp:docPr id="30" name="Picture 30" descr="Christmas tree Vector graphics Royalty-free Christmas Day Illustration -  imported ornament png download - 548*980 - Free Transparent Christmas Tree  png Download. - Clip Art Libr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hristmas tree Vector graphics Royalty-free Christmas Day Illustration -  imported ornament png download - 548*980 - Free Transparent Christmas Tree  png Download. - Clip Art Library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473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F37A3">
        <w:rPr>
          <w:noProof/>
          <w:color w:val="FFFFFF" w:themeColor="background1"/>
          <w:sz w:val="36"/>
          <w:szCs w:val="36"/>
          <w:bdr w:val="single" w:sz="12" w:space="0" w:color="auto"/>
        </w:rPr>
        <w:drawing>
          <wp:anchor distT="0" distB="0" distL="114300" distR="114300" simplePos="0" relativeHeight="251706368" behindDoc="0" locked="0" layoutInCell="1" allowOverlap="1" wp14:anchorId="763171E1" wp14:editId="61EAAA0A">
            <wp:simplePos x="0" y="0"/>
            <wp:positionH relativeFrom="column">
              <wp:posOffset>8805121</wp:posOffset>
            </wp:positionH>
            <wp:positionV relativeFrom="paragraph">
              <wp:posOffset>3928744</wp:posOffset>
            </wp:positionV>
            <wp:extent cx="461202" cy="531151"/>
            <wp:effectExtent l="57150" t="38100" r="34290" b="40640"/>
            <wp:wrapNone/>
            <wp:docPr id="31" name="Picture 31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transparent-snowflake-5e15629bca1675.3707803015784598038278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697297">
                      <a:off x="0" y="0"/>
                      <a:ext cx="461202" cy="5311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F37A3">
        <w:rPr>
          <w:noProof/>
        </w:rPr>
        <w:drawing>
          <wp:anchor distT="0" distB="0" distL="114300" distR="114300" simplePos="0" relativeHeight="251699200" behindDoc="0" locked="0" layoutInCell="1" allowOverlap="1" wp14:anchorId="028A31A8" wp14:editId="0A9F9C5A">
            <wp:simplePos x="0" y="0"/>
            <wp:positionH relativeFrom="column">
              <wp:posOffset>9104315</wp:posOffset>
            </wp:positionH>
            <wp:positionV relativeFrom="paragraph">
              <wp:posOffset>4357081</wp:posOffset>
            </wp:positionV>
            <wp:extent cx="796185" cy="916940"/>
            <wp:effectExtent l="76200" t="38100" r="80645" b="35560"/>
            <wp:wrapNone/>
            <wp:docPr id="32" name="Picture 32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transparent-snowflake-5e15629bca1675.3707803015784598038278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697297">
                      <a:off x="0" y="0"/>
                      <a:ext cx="796185" cy="916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F37A3">
        <w:rPr>
          <w:noProof/>
          <w:color w:val="FFFFFF" w:themeColor="background1"/>
          <w:sz w:val="44"/>
          <w:szCs w:val="44"/>
          <w:bdr w:val="single" w:sz="12" w:space="0" w:color="auto"/>
        </w:rPr>
        <w:drawing>
          <wp:anchor distT="0" distB="0" distL="114300" distR="114300" simplePos="0" relativeHeight="251705344" behindDoc="0" locked="0" layoutInCell="1" allowOverlap="1" wp14:anchorId="283DE385" wp14:editId="694E1FF9">
            <wp:simplePos x="0" y="0"/>
            <wp:positionH relativeFrom="column">
              <wp:posOffset>9172426</wp:posOffset>
            </wp:positionH>
            <wp:positionV relativeFrom="paragraph">
              <wp:posOffset>366395</wp:posOffset>
            </wp:positionV>
            <wp:extent cx="461202" cy="531151"/>
            <wp:effectExtent l="57150" t="38100" r="34290" b="40640"/>
            <wp:wrapNone/>
            <wp:docPr id="33" name="Picture 33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transparent-snowflake-5e15629bca1675.3707803015784598038278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697297">
                      <a:off x="0" y="0"/>
                      <a:ext cx="461202" cy="5311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HAnsi" w:hAnsiTheme="majorHAnsi" w:cstheme="majorHAnsi"/>
          <w:sz w:val="28"/>
          <w:szCs w:val="28"/>
        </w:rPr>
        <w:t xml:space="preserve">You can sell </w:t>
      </w:r>
      <w:r w:rsidRPr="000F37A3">
        <w:rPr>
          <w:rFonts w:asciiTheme="majorHAnsi" w:hAnsiTheme="majorHAnsi" w:cstheme="majorHAnsi"/>
          <w:sz w:val="28"/>
          <w:szCs w:val="28"/>
        </w:rPr>
        <w:t>the tickets</w:t>
      </w:r>
      <w:r>
        <w:rPr>
          <w:rFonts w:asciiTheme="majorHAnsi" w:hAnsiTheme="majorHAnsi" w:cstheme="majorHAnsi"/>
          <w:sz w:val="28"/>
          <w:szCs w:val="28"/>
        </w:rPr>
        <w:t xml:space="preserve"> in the attached sheet. Each ticket is </w:t>
      </w:r>
      <w:r w:rsidRPr="000F37A3">
        <w:rPr>
          <w:rFonts w:asciiTheme="majorHAnsi" w:hAnsiTheme="majorHAnsi" w:cstheme="majorHAnsi"/>
          <w:sz w:val="28"/>
          <w:szCs w:val="28"/>
        </w:rPr>
        <w:t xml:space="preserve">£0.50 – the more </w:t>
      </w:r>
      <w:r>
        <w:rPr>
          <w:rFonts w:asciiTheme="majorHAnsi" w:hAnsiTheme="majorHAnsi" w:cstheme="majorHAnsi"/>
          <w:sz w:val="28"/>
          <w:szCs w:val="28"/>
        </w:rPr>
        <w:t>they</w:t>
      </w:r>
      <w:r w:rsidRPr="000F37A3">
        <w:rPr>
          <w:rFonts w:asciiTheme="majorHAnsi" w:hAnsiTheme="majorHAnsi" w:cstheme="majorHAnsi"/>
          <w:sz w:val="28"/>
          <w:szCs w:val="28"/>
        </w:rPr>
        <w:t xml:space="preserve"> buy, the more chances </w:t>
      </w:r>
      <w:r>
        <w:rPr>
          <w:rFonts w:asciiTheme="majorHAnsi" w:hAnsiTheme="majorHAnsi" w:cstheme="majorHAnsi"/>
          <w:sz w:val="28"/>
          <w:szCs w:val="28"/>
        </w:rPr>
        <w:t>they</w:t>
      </w:r>
      <w:r w:rsidRPr="000F37A3">
        <w:rPr>
          <w:rFonts w:asciiTheme="majorHAnsi" w:hAnsiTheme="majorHAnsi" w:cstheme="majorHAnsi"/>
          <w:sz w:val="28"/>
          <w:szCs w:val="28"/>
        </w:rPr>
        <w:t xml:space="preserve"> get to win!</w:t>
      </w:r>
    </w:p>
    <w:p w14:paraId="48E83B41" w14:textId="77777777" w:rsidR="006909DE" w:rsidRDefault="000F37A3" w:rsidP="000F37A3">
      <w:pPr>
        <w:jc w:val="center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Please bring this sheet plus money raised in a sealed envelope to your child’s teacher or the school’s office,</w:t>
      </w:r>
    </w:p>
    <w:p w14:paraId="4F43CEF0" w14:textId="4095ABAF" w:rsidR="000F37A3" w:rsidRPr="000F37A3" w:rsidRDefault="000F37A3" w:rsidP="000F37A3">
      <w:pPr>
        <w:jc w:val="center"/>
        <w:rPr>
          <w:rFonts w:asciiTheme="majorHAnsi" w:hAnsiTheme="majorHAnsi" w:cstheme="majorHAnsi"/>
          <w:sz w:val="28"/>
          <w:szCs w:val="28"/>
        </w:rPr>
      </w:pPr>
      <w:r w:rsidRPr="000F37A3">
        <w:rPr>
          <w:rFonts w:asciiTheme="majorHAnsi" w:hAnsiTheme="majorHAnsi" w:cstheme="majorHAnsi"/>
          <w:sz w:val="28"/>
          <w:szCs w:val="28"/>
          <w:u w:val="single"/>
        </w:rPr>
        <w:t>latest Thursday 16</w:t>
      </w:r>
      <w:r w:rsidRPr="000F37A3">
        <w:rPr>
          <w:rFonts w:asciiTheme="majorHAnsi" w:hAnsiTheme="majorHAnsi" w:cstheme="majorHAnsi"/>
          <w:sz w:val="28"/>
          <w:szCs w:val="28"/>
          <w:u w:val="single"/>
          <w:vertAlign w:val="superscript"/>
        </w:rPr>
        <w:t>th</w:t>
      </w:r>
      <w:r w:rsidRPr="000F37A3">
        <w:rPr>
          <w:rFonts w:asciiTheme="majorHAnsi" w:hAnsiTheme="majorHAnsi" w:cstheme="majorHAnsi"/>
          <w:sz w:val="28"/>
          <w:szCs w:val="28"/>
          <w:u w:val="single"/>
        </w:rPr>
        <w:t xml:space="preserve"> December evening.</w:t>
      </w:r>
    </w:p>
    <w:p w14:paraId="4AAF881D" w14:textId="77777777" w:rsidR="000F37A3" w:rsidRPr="000F37A3" w:rsidRDefault="000F37A3" w:rsidP="000F37A3">
      <w:pPr>
        <w:jc w:val="center"/>
        <w:rPr>
          <w:rFonts w:asciiTheme="majorHAnsi" w:hAnsiTheme="majorHAnsi" w:cstheme="majorHAnsi"/>
          <w:sz w:val="6"/>
          <w:szCs w:val="6"/>
        </w:rPr>
      </w:pPr>
      <w:r w:rsidRPr="000F37A3">
        <w:rPr>
          <w:noProof/>
          <w:sz w:val="18"/>
          <w:szCs w:val="18"/>
        </w:rPr>
        <w:drawing>
          <wp:anchor distT="0" distB="0" distL="114300" distR="114300" simplePos="0" relativeHeight="251701248" behindDoc="0" locked="0" layoutInCell="1" allowOverlap="1" wp14:anchorId="5562162D" wp14:editId="2EF9A0FA">
            <wp:simplePos x="0" y="0"/>
            <wp:positionH relativeFrom="column">
              <wp:posOffset>248600</wp:posOffset>
            </wp:positionH>
            <wp:positionV relativeFrom="paragraph">
              <wp:posOffset>104486</wp:posOffset>
            </wp:positionV>
            <wp:extent cx="796185" cy="916940"/>
            <wp:effectExtent l="76200" t="38100" r="80645" b="35560"/>
            <wp:wrapNone/>
            <wp:docPr id="35" name="Picture 35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transparent-snowflake-5e15629bca1675.3707803015784598038278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697297">
                      <a:off x="0" y="0"/>
                      <a:ext cx="796185" cy="916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058BEA" w14:textId="558E001C" w:rsidR="000F37A3" w:rsidRDefault="000F37A3" w:rsidP="000F37A3">
      <w:pPr>
        <w:jc w:val="center"/>
        <w:rPr>
          <w:rFonts w:asciiTheme="majorHAnsi" w:hAnsiTheme="majorHAnsi" w:cstheme="majorHAnsi"/>
          <w:sz w:val="28"/>
          <w:szCs w:val="28"/>
        </w:rPr>
      </w:pPr>
      <w:r w:rsidRPr="000F37A3">
        <w:rPr>
          <w:rFonts w:asciiTheme="majorHAnsi" w:hAnsiTheme="majorHAnsi" w:cstheme="majorHAnsi"/>
          <w:noProof/>
          <w:sz w:val="28"/>
          <w:szCs w:val="28"/>
        </w:rPr>
        <w:drawing>
          <wp:anchor distT="0" distB="0" distL="114300" distR="114300" simplePos="0" relativeHeight="251708416" behindDoc="0" locked="0" layoutInCell="1" allowOverlap="1" wp14:anchorId="22DFC7BD" wp14:editId="7C08BAC3">
            <wp:simplePos x="0" y="0"/>
            <wp:positionH relativeFrom="column">
              <wp:posOffset>-276200</wp:posOffset>
            </wp:positionH>
            <wp:positionV relativeFrom="paragraph">
              <wp:posOffset>331844</wp:posOffset>
            </wp:positionV>
            <wp:extent cx="360120" cy="414739"/>
            <wp:effectExtent l="38100" t="38100" r="40005" b="42545"/>
            <wp:wrapNone/>
            <wp:docPr id="37" name="Picture 37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transparent-snowflake-5e15629bca1675.3707803015784598038278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697297">
                      <a:off x="0" y="0"/>
                      <a:ext cx="360120" cy="4147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F37A3">
        <w:rPr>
          <w:rFonts w:asciiTheme="majorHAnsi" w:hAnsiTheme="majorHAnsi" w:cstheme="majorHAnsi"/>
          <w:sz w:val="28"/>
          <w:szCs w:val="28"/>
        </w:rPr>
        <w:t>Raffle will be drawn by the school on the last day of term Friday 17th December.</w:t>
      </w:r>
    </w:p>
    <w:p w14:paraId="757B27F6" w14:textId="3735A1DA" w:rsidR="000F37A3" w:rsidRDefault="000F37A3" w:rsidP="000F37A3">
      <w:pPr>
        <w:jc w:val="center"/>
        <w:rPr>
          <w:rFonts w:asciiTheme="majorHAnsi" w:hAnsiTheme="majorHAnsi" w:cstheme="majorHAnsi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15584" behindDoc="1" locked="0" layoutInCell="1" allowOverlap="1" wp14:anchorId="4867FF37" wp14:editId="6F33BA04">
            <wp:simplePos x="0" y="0"/>
            <wp:positionH relativeFrom="column">
              <wp:posOffset>8534400</wp:posOffset>
            </wp:positionH>
            <wp:positionV relativeFrom="paragraph">
              <wp:posOffset>302793</wp:posOffset>
            </wp:positionV>
            <wp:extent cx="638473" cy="1143000"/>
            <wp:effectExtent l="0" t="0" r="9525" b="0"/>
            <wp:wrapNone/>
            <wp:docPr id="39" name="Picture 39" descr="Christmas tree Vector graphics Royalty-free Christmas Day Illustration -  imported ornament png download - 548*980 - Free Transparent Christmas Tree  png Download. - Clip Art Libr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hristmas tree Vector graphics Royalty-free Christmas Day Illustration -  imported ornament png download - 548*980 - Free Transparent Christmas Tree  png Download. - Clip Art Library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473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E0AB79" w14:textId="3BB7A725" w:rsidR="000F37A3" w:rsidRDefault="000F37A3" w:rsidP="000F37A3">
      <w:pPr>
        <w:jc w:val="center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Thank you for your support,</w:t>
      </w:r>
    </w:p>
    <w:p w14:paraId="2A7EEEAB" w14:textId="4D724FFB" w:rsidR="000F37A3" w:rsidRDefault="006909DE" w:rsidP="000F37A3">
      <w:pPr>
        <w:jc w:val="center"/>
        <w:rPr>
          <w:rFonts w:asciiTheme="majorHAnsi" w:hAnsiTheme="majorHAnsi" w:cstheme="majorHAnsi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38112" behindDoc="1" locked="0" layoutInCell="1" allowOverlap="1" wp14:anchorId="25183D6C" wp14:editId="7584B26A">
            <wp:simplePos x="0" y="0"/>
            <wp:positionH relativeFrom="column">
              <wp:posOffset>9170035</wp:posOffset>
            </wp:positionH>
            <wp:positionV relativeFrom="paragraph">
              <wp:posOffset>332342</wp:posOffset>
            </wp:positionV>
            <wp:extent cx="342900" cy="342900"/>
            <wp:effectExtent l="0" t="0" r="0" b="0"/>
            <wp:wrapNone/>
            <wp:docPr id="79" name="Picture 79" descr="Gift Png Icon #362444 - Free Icons Libr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Gift Png Icon #362444 - Free Icons Library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37A3" w:rsidRPr="000F37A3">
        <w:rPr>
          <w:rFonts w:asciiTheme="majorHAnsi" w:hAnsiTheme="majorHAnsi" w:cstheme="majorHAnsi"/>
          <w:noProof/>
          <w:sz w:val="28"/>
          <w:szCs w:val="28"/>
        </w:rPr>
        <w:drawing>
          <wp:anchor distT="0" distB="0" distL="114300" distR="114300" simplePos="0" relativeHeight="251713536" behindDoc="1" locked="0" layoutInCell="1" allowOverlap="1" wp14:anchorId="39A16E7D" wp14:editId="1766BFD5">
            <wp:simplePos x="0" y="0"/>
            <wp:positionH relativeFrom="column">
              <wp:posOffset>7972425</wp:posOffset>
            </wp:positionH>
            <wp:positionV relativeFrom="paragraph">
              <wp:posOffset>212725</wp:posOffset>
            </wp:positionV>
            <wp:extent cx="552450" cy="552450"/>
            <wp:effectExtent l="0" t="0" r="0" b="0"/>
            <wp:wrapNone/>
            <wp:docPr id="36" name="Picture 36" descr="Open Present Box free vector icons designed by Freepik | Pop up flower  cards, Mandala rock art, Christmas window pain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Open Present Box free vector icons designed by Freepik | Pop up flower  cards, Mandala rock art, Christmas window painti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37A3">
        <w:rPr>
          <w:rFonts w:asciiTheme="majorHAnsi" w:hAnsiTheme="majorHAnsi" w:cstheme="majorHAnsi"/>
          <w:sz w:val="28"/>
          <w:szCs w:val="28"/>
        </w:rPr>
        <w:t>Your Friends of St Winifred’s association</w:t>
      </w:r>
    </w:p>
    <w:p w14:paraId="5E0F9599" w14:textId="343669E1" w:rsidR="000F37A3" w:rsidRPr="00587C3E" w:rsidRDefault="000F37A3" w:rsidP="000F37A3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br w:type="page"/>
      </w:r>
      <w:r>
        <w:rPr>
          <w:noProof/>
        </w:rPr>
        <w:lastRenderedPageBreak/>
        <w:drawing>
          <wp:anchor distT="0" distB="0" distL="114300" distR="114300" simplePos="0" relativeHeight="251717632" behindDoc="1" locked="0" layoutInCell="1" allowOverlap="1" wp14:anchorId="355FC33C" wp14:editId="35D19AB5">
            <wp:simplePos x="0" y="0"/>
            <wp:positionH relativeFrom="column">
              <wp:posOffset>-267012</wp:posOffset>
            </wp:positionH>
            <wp:positionV relativeFrom="paragraph">
              <wp:posOffset>-813123</wp:posOffset>
            </wp:positionV>
            <wp:extent cx="1397991" cy="1397991"/>
            <wp:effectExtent l="95250" t="95250" r="107315" b="107315"/>
            <wp:wrapNone/>
            <wp:docPr id="40" name="Picture 40" descr="Silhouette Design Store: Christmas Santa Reindeer Sleigh | Santa sleigh  silhouette, Silhouette christmas, Christmas stenci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ilhouette Design Store: Christmas Santa Reindeer Sleigh | Santa sleigh  silhouette, Silhouette christmas, Christmas stencils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480216">
                      <a:off x="0" y="0"/>
                      <a:ext cx="1397991" cy="13979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24991">
        <w:rPr>
          <w:noProof/>
          <w:color w:val="FFFFFF" w:themeColor="background1"/>
          <w:sz w:val="44"/>
          <w:szCs w:val="44"/>
          <w:bdr w:val="single" w:sz="12" w:space="0" w:color="auto"/>
        </w:rPr>
        <w:drawing>
          <wp:anchor distT="0" distB="0" distL="114300" distR="114300" simplePos="0" relativeHeight="251725824" behindDoc="0" locked="0" layoutInCell="1" allowOverlap="1" wp14:anchorId="4528D74A" wp14:editId="4AD7FAF0">
            <wp:simplePos x="0" y="0"/>
            <wp:positionH relativeFrom="column">
              <wp:posOffset>8242181</wp:posOffset>
            </wp:positionH>
            <wp:positionV relativeFrom="paragraph">
              <wp:posOffset>-827919</wp:posOffset>
            </wp:positionV>
            <wp:extent cx="796185" cy="916940"/>
            <wp:effectExtent l="76200" t="38100" r="80645" b="35560"/>
            <wp:wrapNone/>
            <wp:docPr id="41" name="Picture 41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transparent-snowflake-5e15629bca1675.3707803015784598038278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0892720">
                      <a:off x="0" y="0"/>
                      <a:ext cx="796185" cy="916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24991">
        <w:rPr>
          <w:noProof/>
          <w:color w:val="FFFFFF" w:themeColor="background1"/>
          <w:sz w:val="44"/>
          <w:szCs w:val="44"/>
          <w:bdr w:val="single" w:sz="12" w:space="0" w:color="auto"/>
        </w:rPr>
        <w:drawing>
          <wp:anchor distT="0" distB="0" distL="114300" distR="114300" simplePos="0" relativeHeight="251726848" behindDoc="0" locked="0" layoutInCell="1" allowOverlap="1" wp14:anchorId="5AC2A6D9" wp14:editId="7887AE9E">
            <wp:simplePos x="0" y="0"/>
            <wp:positionH relativeFrom="column">
              <wp:posOffset>255755</wp:posOffset>
            </wp:positionH>
            <wp:positionV relativeFrom="paragraph">
              <wp:posOffset>-549622</wp:posOffset>
            </wp:positionV>
            <wp:extent cx="461202" cy="531151"/>
            <wp:effectExtent l="57150" t="38100" r="34290" b="40640"/>
            <wp:wrapNone/>
            <wp:docPr id="42" name="Picture 42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transparent-snowflake-5e15629bca1675.3707803015784598038278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697297">
                      <a:off x="0" y="0"/>
                      <a:ext cx="461202" cy="5311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24991">
        <w:rPr>
          <w:noProof/>
        </w:rPr>
        <w:drawing>
          <wp:anchor distT="0" distB="0" distL="114300" distR="114300" simplePos="0" relativeHeight="251720704" behindDoc="1" locked="0" layoutInCell="1" allowOverlap="1" wp14:anchorId="0842D0CC" wp14:editId="0650DD15">
            <wp:simplePos x="0" y="0"/>
            <wp:positionH relativeFrom="column">
              <wp:posOffset>-507337</wp:posOffset>
            </wp:positionH>
            <wp:positionV relativeFrom="paragraph">
              <wp:posOffset>330019</wp:posOffset>
            </wp:positionV>
            <wp:extent cx="624728" cy="719479"/>
            <wp:effectExtent l="38100" t="38100" r="42545" b="23495"/>
            <wp:wrapNone/>
            <wp:docPr id="43" name="Picture 43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transparent-snowflake-5e15629bca1675.3707803015784598038278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76929">
                      <a:off x="0" y="0"/>
                      <a:ext cx="624728" cy="7194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24991">
        <w:rPr>
          <w:noProof/>
          <w:color w:val="FFFFFF" w:themeColor="background1"/>
          <w:sz w:val="44"/>
          <w:szCs w:val="44"/>
          <w:bdr w:val="single" w:sz="12" w:space="0" w:color="auto"/>
        </w:rPr>
        <w:drawing>
          <wp:anchor distT="0" distB="0" distL="114300" distR="114300" simplePos="0" relativeHeight="251732992" behindDoc="0" locked="0" layoutInCell="1" allowOverlap="1" wp14:anchorId="673E203B" wp14:editId="55675AB6">
            <wp:simplePos x="0" y="0"/>
            <wp:positionH relativeFrom="column">
              <wp:posOffset>9128518</wp:posOffset>
            </wp:positionH>
            <wp:positionV relativeFrom="paragraph">
              <wp:posOffset>-242222</wp:posOffset>
            </wp:positionV>
            <wp:extent cx="326050" cy="375501"/>
            <wp:effectExtent l="38100" t="38100" r="36195" b="43815"/>
            <wp:wrapNone/>
            <wp:docPr id="44" name="Picture 44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transparent-snowflake-5e15629bca1675.3707803015784598038278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697297">
                      <a:off x="0" y="0"/>
                      <a:ext cx="330440" cy="3805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24991">
        <w:rPr>
          <w:noProof/>
          <w:color w:val="FFFFFF" w:themeColor="background1"/>
          <w:sz w:val="44"/>
          <w:szCs w:val="44"/>
          <w:bdr w:val="single" w:sz="12" w:space="0" w:color="auto"/>
        </w:rPr>
        <w:drawing>
          <wp:anchor distT="0" distB="0" distL="114300" distR="114300" simplePos="0" relativeHeight="251724800" behindDoc="0" locked="0" layoutInCell="1" allowOverlap="1" wp14:anchorId="790FEBCE" wp14:editId="72D6290E">
            <wp:simplePos x="0" y="0"/>
            <wp:positionH relativeFrom="column">
              <wp:posOffset>8709587</wp:posOffset>
            </wp:positionH>
            <wp:positionV relativeFrom="paragraph">
              <wp:posOffset>56834</wp:posOffset>
            </wp:positionV>
            <wp:extent cx="540087" cy="622001"/>
            <wp:effectExtent l="57150" t="38100" r="50800" b="45085"/>
            <wp:wrapNone/>
            <wp:docPr id="45" name="Picture 45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transparent-snowflake-5e15629bca1675.3707803015784598038278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697297">
                      <a:off x="0" y="0"/>
                      <a:ext cx="540087" cy="6220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24991">
        <w:rPr>
          <w:rFonts w:asciiTheme="majorHAnsi" w:hAnsiTheme="majorHAnsi" w:cstheme="majorHAnsi"/>
          <w:b/>
          <w:bCs/>
          <w:color w:val="FFFFFF" w:themeColor="background1"/>
          <w:sz w:val="52"/>
          <w:szCs w:val="52"/>
          <w:bdr w:val="single" w:sz="12" w:space="0" w:color="auto"/>
        </w:rPr>
        <w:t>-</w:t>
      </w:r>
      <w:r w:rsidRPr="002E5F7C">
        <w:rPr>
          <w:rFonts w:ascii="Abadi" w:hAnsi="Abadi" w:cstheme="majorHAnsi"/>
          <w:b/>
          <w:bCs/>
          <w:sz w:val="52"/>
          <w:szCs w:val="52"/>
          <w:bdr w:val="single" w:sz="12" w:space="0" w:color="auto"/>
        </w:rPr>
        <w:t>THE FRIENDS OF ST WINIFRED’S - CHRISTMAS RAFFLE</w:t>
      </w:r>
      <w:r w:rsidRPr="00324991">
        <w:rPr>
          <w:rFonts w:asciiTheme="majorHAnsi" w:hAnsiTheme="majorHAnsi" w:cstheme="majorHAnsi"/>
          <w:b/>
          <w:bCs/>
          <w:color w:val="FFFFFF" w:themeColor="background1"/>
          <w:sz w:val="52"/>
          <w:szCs w:val="52"/>
          <w:bdr w:val="single" w:sz="12" w:space="0" w:color="auto"/>
        </w:rPr>
        <w:t>-</w:t>
      </w:r>
    </w:p>
    <w:p w14:paraId="16EAFA42" w14:textId="77777777" w:rsidR="000F37A3" w:rsidRDefault="000F37A3" w:rsidP="000F37A3">
      <w:pPr>
        <w:spacing w:line="240" w:lineRule="auto"/>
        <w:jc w:val="center"/>
        <w:rPr>
          <w:rFonts w:asciiTheme="majorHAnsi" w:hAnsiTheme="majorHAnsi" w:cstheme="majorHAnsi"/>
          <w:sz w:val="28"/>
          <w:szCs w:val="28"/>
        </w:rPr>
      </w:pPr>
      <w:r w:rsidRPr="00324991">
        <w:rPr>
          <w:noProof/>
          <w:color w:val="FFFFFF" w:themeColor="background1"/>
          <w:sz w:val="44"/>
          <w:szCs w:val="44"/>
          <w:bdr w:val="single" w:sz="12" w:space="0" w:color="auto"/>
        </w:rPr>
        <w:drawing>
          <wp:anchor distT="0" distB="0" distL="114300" distR="114300" simplePos="0" relativeHeight="251718656" behindDoc="0" locked="0" layoutInCell="1" allowOverlap="1" wp14:anchorId="1CF1FB98" wp14:editId="0A4DB34A">
            <wp:simplePos x="0" y="0"/>
            <wp:positionH relativeFrom="column">
              <wp:posOffset>-621986</wp:posOffset>
            </wp:positionH>
            <wp:positionV relativeFrom="paragraph">
              <wp:posOffset>542554</wp:posOffset>
            </wp:positionV>
            <wp:extent cx="796185" cy="916940"/>
            <wp:effectExtent l="76200" t="38100" r="80645" b="35560"/>
            <wp:wrapNone/>
            <wp:docPr id="46" name="Picture 46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transparent-snowflake-5e15629bca1675.3707803015784598038278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697297">
                      <a:off x="0" y="0"/>
                      <a:ext cx="796185" cy="916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24991">
        <w:rPr>
          <w:noProof/>
        </w:rPr>
        <w:drawing>
          <wp:anchor distT="0" distB="0" distL="114300" distR="114300" simplePos="0" relativeHeight="251719680" behindDoc="0" locked="0" layoutInCell="1" allowOverlap="1" wp14:anchorId="61E3D2C8" wp14:editId="7C1A25A2">
            <wp:simplePos x="0" y="0"/>
            <wp:positionH relativeFrom="column">
              <wp:posOffset>8619176</wp:posOffset>
            </wp:positionH>
            <wp:positionV relativeFrom="paragraph">
              <wp:posOffset>144409</wp:posOffset>
            </wp:positionV>
            <wp:extent cx="796185" cy="916940"/>
            <wp:effectExtent l="76200" t="38100" r="80645" b="35560"/>
            <wp:wrapNone/>
            <wp:docPr id="47" name="Picture 47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transparent-snowflake-5e15629bca1675.3707803015784598038278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697297">
                      <a:off x="0" y="0"/>
                      <a:ext cx="796185" cy="916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24991">
        <w:rPr>
          <w:rFonts w:asciiTheme="majorHAnsi" w:hAnsiTheme="majorHAnsi" w:cstheme="majorHAnsi"/>
          <w:b/>
          <w:bCs/>
          <w:sz w:val="28"/>
          <w:szCs w:val="28"/>
        </w:rPr>
        <w:t>Prizes to be won:</w:t>
      </w:r>
      <w:r w:rsidRPr="00324991">
        <w:rPr>
          <w:rFonts w:asciiTheme="majorHAnsi" w:hAnsiTheme="majorHAnsi" w:cstheme="majorHAnsi"/>
          <w:sz w:val="28"/>
          <w:szCs w:val="28"/>
        </w:rPr>
        <w:t xml:space="preserve"> Year Group Hampers, £50 Bar tab @ The Lord Northbrook, £50 voucher @ The Find Store,</w:t>
      </w:r>
    </w:p>
    <w:p w14:paraId="4F8F6A20" w14:textId="77777777" w:rsidR="000F37A3" w:rsidRPr="00587C3E" w:rsidRDefault="000F37A3" w:rsidP="000F37A3">
      <w:pPr>
        <w:spacing w:line="240" w:lineRule="auto"/>
        <w:jc w:val="center"/>
        <w:rPr>
          <w:rFonts w:asciiTheme="majorHAnsi" w:hAnsiTheme="majorHAnsi" w:cstheme="majorHAnsi"/>
          <w:sz w:val="28"/>
          <w:szCs w:val="28"/>
        </w:rPr>
      </w:pPr>
      <w:r w:rsidRPr="00324991">
        <w:rPr>
          <w:rFonts w:asciiTheme="majorHAnsi" w:hAnsiTheme="majorHAnsi" w:cstheme="majorHAnsi"/>
          <w:sz w:val="28"/>
          <w:szCs w:val="28"/>
        </w:rPr>
        <w:t xml:space="preserve">Voucher @ Luciano’s, 30 min Family photo shoot @ BB’s Photography + </w:t>
      </w:r>
      <w:r>
        <w:rPr>
          <w:rFonts w:asciiTheme="majorHAnsi" w:hAnsiTheme="majorHAnsi" w:cstheme="majorHAnsi"/>
          <w:sz w:val="28"/>
          <w:szCs w:val="28"/>
        </w:rPr>
        <w:t>l</w:t>
      </w:r>
      <w:r w:rsidRPr="00324991">
        <w:rPr>
          <w:rFonts w:asciiTheme="majorHAnsi" w:hAnsiTheme="majorHAnsi" w:cstheme="majorHAnsi"/>
          <w:sz w:val="28"/>
          <w:szCs w:val="28"/>
        </w:rPr>
        <w:t>ots more exciting prizes</w:t>
      </w:r>
      <w:r w:rsidRPr="00587C3E">
        <w:rPr>
          <w:rFonts w:asciiTheme="majorHAnsi" w:hAnsiTheme="majorHAnsi" w:cstheme="majorHAnsi"/>
          <w:sz w:val="28"/>
          <w:szCs w:val="28"/>
        </w:rPr>
        <w:t>.</w:t>
      </w:r>
    </w:p>
    <w:p w14:paraId="4BE737A6" w14:textId="77777777" w:rsidR="000F37A3" w:rsidRDefault="000F37A3" w:rsidP="000F37A3">
      <w:pPr>
        <w:jc w:val="center"/>
        <w:rPr>
          <w:rFonts w:asciiTheme="majorHAnsi" w:hAnsiTheme="majorHAnsi" w:cstheme="majorHAnsi"/>
          <w:sz w:val="28"/>
          <w:szCs w:val="28"/>
        </w:rPr>
      </w:pPr>
      <w:r w:rsidRPr="004F4A47">
        <w:rPr>
          <w:noProof/>
          <w:color w:val="FFFFFF" w:themeColor="background1"/>
          <w:sz w:val="36"/>
          <w:szCs w:val="36"/>
          <w:bdr w:val="single" w:sz="12" w:space="0" w:color="auto"/>
        </w:rPr>
        <w:drawing>
          <wp:anchor distT="0" distB="0" distL="114300" distR="114300" simplePos="0" relativeHeight="251729920" behindDoc="0" locked="0" layoutInCell="1" allowOverlap="1" wp14:anchorId="1222B609" wp14:editId="58AE2640">
            <wp:simplePos x="0" y="0"/>
            <wp:positionH relativeFrom="column">
              <wp:posOffset>-389045</wp:posOffset>
            </wp:positionH>
            <wp:positionV relativeFrom="paragraph">
              <wp:posOffset>5014942</wp:posOffset>
            </wp:positionV>
            <wp:extent cx="461202" cy="531151"/>
            <wp:effectExtent l="57150" t="38100" r="34290" b="40640"/>
            <wp:wrapNone/>
            <wp:docPr id="48" name="Picture 48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transparent-snowflake-5e15629bca1675.3707803015784598038278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697297">
                      <a:off x="0" y="0"/>
                      <a:ext cx="461202" cy="5311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4A47">
        <w:rPr>
          <w:noProof/>
          <w:color w:val="FFFFFF" w:themeColor="background1"/>
          <w:sz w:val="36"/>
          <w:szCs w:val="36"/>
          <w:bdr w:val="single" w:sz="12" w:space="0" w:color="auto"/>
        </w:rPr>
        <w:drawing>
          <wp:anchor distT="0" distB="0" distL="114300" distR="114300" simplePos="0" relativeHeight="251731968" behindDoc="0" locked="0" layoutInCell="1" allowOverlap="1" wp14:anchorId="2BFE3AD2" wp14:editId="53234E66">
            <wp:simplePos x="0" y="0"/>
            <wp:positionH relativeFrom="column">
              <wp:posOffset>9165193</wp:posOffset>
            </wp:positionH>
            <wp:positionV relativeFrom="paragraph">
              <wp:posOffset>3364865</wp:posOffset>
            </wp:positionV>
            <wp:extent cx="334151" cy="384831"/>
            <wp:effectExtent l="38100" t="38100" r="27940" b="34290"/>
            <wp:wrapNone/>
            <wp:docPr id="49" name="Picture 49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transparent-snowflake-5e15629bca1675.3707803015784598038278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697297">
                      <a:off x="0" y="0"/>
                      <a:ext cx="334151" cy="3848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34016" behindDoc="1" locked="0" layoutInCell="1" allowOverlap="1" wp14:anchorId="0C837D2B" wp14:editId="2B65937E">
            <wp:simplePos x="0" y="0"/>
            <wp:positionH relativeFrom="column">
              <wp:posOffset>8524240</wp:posOffset>
            </wp:positionH>
            <wp:positionV relativeFrom="paragraph">
              <wp:posOffset>4981575</wp:posOffset>
            </wp:positionV>
            <wp:extent cx="638473" cy="1143000"/>
            <wp:effectExtent l="0" t="0" r="9525" b="0"/>
            <wp:wrapNone/>
            <wp:docPr id="50" name="Picture 50" descr="Christmas tree Vector graphics Royalty-free Christmas Day Illustration -  imported ornament png download - 548*980 - Free Transparent Christmas Tree  png Download. - Clip Art Libr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hristmas tree Vector graphics Royalty-free Christmas Day Illustration -  imported ornament png download - 548*980 - Free Transparent Christmas Tree  png Download. - Clip Art Library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473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F4A47">
        <w:rPr>
          <w:noProof/>
          <w:color w:val="FFFFFF" w:themeColor="background1"/>
          <w:sz w:val="36"/>
          <w:szCs w:val="36"/>
          <w:bdr w:val="single" w:sz="12" w:space="0" w:color="auto"/>
        </w:rPr>
        <w:drawing>
          <wp:anchor distT="0" distB="0" distL="114300" distR="114300" simplePos="0" relativeHeight="251728896" behindDoc="0" locked="0" layoutInCell="1" allowOverlap="1" wp14:anchorId="72D81D71" wp14:editId="67EE5BA1">
            <wp:simplePos x="0" y="0"/>
            <wp:positionH relativeFrom="column">
              <wp:posOffset>8805121</wp:posOffset>
            </wp:positionH>
            <wp:positionV relativeFrom="paragraph">
              <wp:posOffset>3928744</wp:posOffset>
            </wp:positionV>
            <wp:extent cx="461202" cy="531151"/>
            <wp:effectExtent l="57150" t="38100" r="34290" b="40640"/>
            <wp:wrapNone/>
            <wp:docPr id="51" name="Picture 51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transparent-snowflake-5e15629bca1675.3707803015784598038278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697297">
                      <a:off x="0" y="0"/>
                      <a:ext cx="461202" cy="5311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21728" behindDoc="0" locked="0" layoutInCell="1" allowOverlap="1" wp14:anchorId="3E3E18C3" wp14:editId="6F48D28B">
            <wp:simplePos x="0" y="0"/>
            <wp:positionH relativeFrom="column">
              <wp:posOffset>9104315</wp:posOffset>
            </wp:positionH>
            <wp:positionV relativeFrom="paragraph">
              <wp:posOffset>4357081</wp:posOffset>
            </wp:positionV>
            <wp:extent cx="796185" cy="916940"/>
            <wp:effectExtent l="76200" t="38100" r="80645" b="35560"/>
            <wp:wrapNone/>
            <wp:docPr id="52" name="Picture 52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transparent-snowflake-5e15629bca1675.3707803015784598038278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697297">
                      <a:off x="0" y="0"/>
                      <a:ext cx="796185" cy="916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24991">
        <w:rPr>
          <w:noProof/>
          <w:color w:val="FFFFFF" w:themeColor="background1"/>
          <w:sz w:val="44"/>
          <w:szCs w:val="44"/>
          <w:bdr w:val="single" w:sz="12" w:space="0" w:color="auto"/>
        </w:rPr>
        <w:drawing>
          <wp:anchor distT="0" distB="0" distL="114300" distR="114300" simplePos="0" relativeHeight="251727872" behindDoc="0" locked="0" layoutInCell="1" allowOverlap="1" wp14:anchorId="57C2194D" wp14:editId="4C519416">
            <wp:simplePos x="0" y="0"/>
            <wp:positionH relativeFrom="column">
              <wp:posOffset>9172426</wp:posOffset>
            </wp:positionH>
            <wp:positionV relativeFrom="paragraph">
              <wp:posOffset>366395</wp:posOffset>
            </wp:positionV>
            <wp:extent cx="461202" cy="531151"/>
            <wp:effectExtent l="57150" t="38100" r="34290" b="40640"/>
            <wp:wrapNone/>
            <wp:docPr id="53" name="Picture 53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transparent-snowflake-5e15629bca1675.3707803015784598038278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697297">
                      <a:off x="0" y="0"/>
                      <a:ext cx="461202" cy="5311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HAnsi" w:hAnsiTheme="majorHAnsi" w:cstheme="majorHAnsi"/>
          <w:sz w:val="28"/>
          <w:szCs w:val="28"/>
        </w:rPr>
        <w:t xml:space="preserve">Please fill in below to enter - </w:t>
      </w:r>
      <w:r w:rsidRPr="00324991">
        <w:rPr>
          <w:rFonts w:asciiTheme="majorHAnsi" w:hAnsiTheme="majorHAnsi" w:cstheme="majorHAnsi"/>
          <w:b/>
          <w:bCs/>
          <w:sz w:val="28"/>
          <w:szCs w:val="28"/>
        </w:rPr>
        <w:t>£0.50 / ticket</w:t>
      </w:r>
      <w:r>
        <w:rPr>
          <w:rFonts w:asciiTheme="majorHAnsi" w:hAnsiTheme="majorHAnsi" w:cstheme="majorHAnsi"/>
          <w:sz w:val="28"/>
          <w:szCs w:val="28"/>
        </w:rPr>
        <w:t xml:space="preserve"> – the more you buy, the more chances you get to win!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90"/>
        <w:gridCol w:w="2590"/>
        <w:gridCol w:w="2590"/>
        <w:gridCol w:w="2590"/>
        <w:gridCol w:w="2590"/>
      </w:tblGrid>
      <w:tr w:rsidR="000F37A3" w:rsidRPr="00587C3E" w14:paraId="74DAD7A4" w14:textId="77777777" w:rsidTr="00327E08">
        <w:trPr>
          <w:jc w:val="center"/>
        </w:trPr>
        <w:tc>
          <w:tcPr>
            <w:tcW w:w="2590" w:type="dxa"/>
          </w:tcPr>
          <w:p w14:paraId="004EB5F9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noProof/>
              </w:rPr>
              <w:drawing>
                <wp:anchor distT="0" distB="0" distL="114300" distR="114300" simplePos="0" relativeHeight="251722752" behindDoc="0" locked="0" layoutInCell="1" allowOverlap="1" wp14:anchorId="70AAE628" wp14:editId="674C8863">
                  <wp:simplePos x="0" y="0"/>
                  <wp:positionH relativeFrom="column">
                    <wp:posOffset>-1123950</wp:posOffset>
                  </wp:positionH>
                  <wp:positionV relativeFrom="paragraph">
                    <wp:posOffset>2760345</wp:posOffset>
                  </wp:positionV>
                  <wp:extent cx="796185" cy="916940"/>
                  <wp:effectExtent l="76200" t="38100" r="80645" b="35560"/>
                  <wp:wrapNone/>
                  <wp:docPr id="54" name="Picture 54" descr="Background patter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transparent-snowflake-5e15629bca1675.3707803015784598038278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697297">
                            <a:off x="0" y="0"/>
                            <a:ext cx="796185" cy="916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587C3E">
              <w:rPr>
                <w:rFonts w:asciiTheme="majorHAnsi" w:hAnsiTheme="majorHAnsi" w:cstheme="majorHAnsi"/>
                <w:b/>
                <w:bCs/>
              </w:rPr>
              <w:t>1</w:t>
            </w:r>
          </w:p>
          <w:p w14:paraId="66A7BCB0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Name:</w:t>
            </w:r>
          </w:p>
          <w:p w14:paraId="4BFEA4B9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  <w:p w14:paraId="03022DF2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  <w:p w14:paraId="05A93D23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Phone Number:</w:t>
            </w:r>
          </w:p>
          <w:p w14:paraId="489B1F3D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</w:rPr>
            </w:pPr>
          </w:p>
          <w:p w14:paraId="020A487D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590" w:type="dxa"/>
          </w:tcPr>
          <w:p w14:paraId="5F8B85BA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2</w:t>
            </w:r>
          </w:p>
          <w:p w14:paraId="069611C2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Name:</w:t>
            </w:r>
          </w:p>
          <w:p w14:paraId="4633FA25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  <w:p w14:paraId="53103FE5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  <w:p w14:paraId="317027F5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Phone Number:</w:t>
            </w:r>
          </w:p>
          <w:p w14:paraId="36B9ADD5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590" w:type="dxa"/>
          </w:tcPr>
          <w:p w14:paraId="0C4E9754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3</w:t>
            </w:r>
          </w:p>
          <w:p w14:paraId="3E1027EA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Name:</w:t>
            </w:r>
          </w:p>
          <w:p w14:paraId="0CD810E8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  <w:p w14:paraId="580D400A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  <w:p w14:paraId="0F5E9C79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Phone Number:</w:t>
            </w:r>
          </w:p>
          <w:p w14:paraId="3BA58375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590" w:type="dxa"/>
          </w:tcPr>
          <w:p w14:paraId="57B0ED81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4</w:t>
            </w:r>
          </w:p>
          <w:p w14:paraId="39944B13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Name:</w:t>
            </w:r>
          </w:p>
          <w:p w14:paraId="0910F03F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  <w:p w14:paraId="69DD5A48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  <w:p w14:paraId="6BDD5B3D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Phone Number:</w:t>
            </w:r>
          </w:p>
          <w:p w14:paraId="26022042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590" w:type="dxa"/>
          </w:tcPr>
          <w:p w14:paraId="3A9C4970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5</w:t>
            </w:r>
          </w:p>
          <w:p w14:paraId="18BA0FC7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Name:</w:t>
            </w:r>
          </w:p>
          <w:p w14:paraId="34FC00B6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  <w:p w14:paraId="42B42188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  <w:p w14:paraId="137728F7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Phone Number:</w:t>
            </w:r>
          </w:p>
          <w:p w14:paraId="5D6B34F1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0F37A3" w:rsidRPr="00FC30B2" w14:paraId="2C2B8109" w14:textId="77777777" w:rsidTr="00327E08">
        <w:trPr>
          <w:jc w:val="center"/>
        </w:trPr>
        <w:tc>
          <w:tcPr>
            <w:tcW w:w="2590" w:type="dxa"/>
          </w:tcPr>
          <w:p w14:paraId="0A8FA378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6</w:t>
            </w:r>
          </w:p>
          <w:p w14:paraId="437EF3DB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Name:</w:t>
            </w:r>
          </w:p>
          <w:p w14:paraId="785DFA69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  <w:p w14:paraId="485C96E3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  <w:p w14:paraId="23156F56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Phone Number:</w:t>
            </w:r>
          </w:p>
          <w:p w14:paraId="085D0D2A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590" w:type="dxa"/>
          </w:tcPr>
          <w:p w14:paraId="74CEAC57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7</w:t>
            </w:r>
          </w:p>
          <w:p w14:paraId="37B68CA1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Name:</w:t>
            </w:r>
          </w:p>
          <w:p w14:paraId="713DBC40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  <w:p w14:paraId="686BD331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  <w:p w14:paraId="0B91E708" w14:textId="77777777" w:rsidR="000F37A3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Phone Number:</w:t>
            </w:r>
          </w:p>
          <w:p w14:paraId="7758C46B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  <w:p w14:paraId="237424A6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590" w:type="dxa"/>
          </w:tcPr>
          <w:p w14:paraId="39AEBDCF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8</w:t>
            </w:r>
          </w:p>
          <w:p w14:paraId="7FB48F4D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Name:</w:t>
            </w:r>
          </w:p>
          <w:p w14:paraId="4CEA8CC2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  <w:p w14:paraId="5D26DE31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  <w:p w14:paraId="3726F756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Phone Number:</w:t>
            </w:r>
          </w:p>
          <w:p w14:paraId="6CEB698B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590" w:type="dxa"/>
          </w:tcPr>
          <w:p w14:paraId="1E3CE864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9</w:t>
            </w:r>
          </w:p>
          <w:p w14:paraId="21AC1793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Name:</w:t>
            </w:r>
          </w:p>
          <w:p w14:paraId="621134AC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  <w:p w14:paraId="491E9542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  <w:p w14:paraId="3550D899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Phone Number:</w:t>
            </w:r>
          </w:p>
          <w:p w14:paraId="79923454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590" w:type="dxa"/>
          </w:tcPr>
          <w:p w14:paraId="78EE770B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10</w:t>
            </w:r>
          </w:p>
          <w:p w14:paraId="6F59DD00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Name:</w:t>
            </w:r>
          </w:p>
          <w:p w14:paraId="65803A84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  <w:p w14:paraId="0351BAFD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  <w:p w14:paraId="717F3800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Phone Number:</w:t>
            </w:r>
          </w:p>
          <w:p w14:paraId="38944BC4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0F37A3" w:rsidRPr="00587C3E" w14:paraId="36E49344" w14:textId="77777777" w:rsidTr="00327E08">
        <w:trPr>
          <w:jc w:val="center"/>
        </w:trPr>
        <w:tc>
          <w:tcPr>
            <w:tcW w:w="2590" w:type="dxa"/>
          </w:tcPr>
          <w:p w14:paraId="1C020027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11</w:t>
            </w:r>
          </w:p>
          <w:p w14:paraId="13CC8F65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Name:</w:t>
            </w:r>
          </w:p>
          <w:p w14:paraId="29A5C426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  <w:p w14:paraId="5762B0F5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  <w:p w14:paraId="002B87F7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Phone Number:</w:t>
            </w:r>
          </w:p>
          <w:p w14:paraId="210BC3DB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590" w:type="dxa"/>
          </w:tcPr>
          <w:p w14:paraId="5B657A15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12</w:t>
            </w:r>
          </w:p>
          <w:p w14:paraId="5F095177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Name:</w:t>
            </w:r>
          </w:p>
          <w:p w14:paraId="03873A45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  <w:p w14:paraId="75D31C17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  <w:p w14:paraId="3EE992F2" w14:textId="77777777" w:rsidR="000F37A3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Phone Number:</w:t>
            </w:r>
          </w:p>
          <w:p w14:paraId="21B719AB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  <w:p w14:paraId="0860811A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590" w:type="dxa"/>
          </w:tcPr>
          <w:p w14:paraId="79457CF6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13</w:t>
            </w:r>
          </w:p>
          <w:p w14:paraId="79D7E43F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Name:</w:t>
            </w:r>
          </w:p>
          <w:p w14:paraId="6A5C40E4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  <w:p w14:paraId="70325C58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  <w:p w14:paraId="570D7CED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Phone Number:</w:t>
            </w:r>
          </w:p>
          <w:p w14:paraId="3B7E6BBC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590" w:type="dxa"/>
          </w:tcPr>
          <w:p w14:paraId="7BF7EAC1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14</w:t>
            </w:r>
          </w:p>
          <w:p w14:paraId="70F5D7AF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Name:</w:t>
            </w:r>
          </w:p>
          <w:p w14:paraId="2260523B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  <w:p w14:paraId="643F6C6F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  <w:p w14:paraId="702FD7B5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Phone Number:</w:t>
            </w:r>
          </w:p>
          <w:p w14:paraId="76731E7B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590" w:type="dxa"/>
          </w:tcPr>
          <w:p w14:paraId="39654BE5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15</w:t>
            </w:r>
          </w:p>
          <w:p w14:paraId="7E1D69BA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Name:</w:t>
            </w:r>
          </w:p>
          <w:p w14:paraId="496E0718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  <w:p w14:paraId="1D130DBF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  <w:p w14:paraId="7F030CAF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Phone Number:</w:t>
            </w:r>
          </w:p>
          <w:p w14:paraId="330A8D89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0F37A3" w:rsidRPr="00587C3E" w14:paraId="1D22A5B5" w14:textId="77777777" w:rsidTr="00327E08">
        <w:trPr>
          <w:jc w:val="center"/>
        </w:trPr>
        <w:tc>
          <w:tcPr>
            <w:tcW w:w="2590" w:type="dxa"/>
          </w:tcPr>
          <w:p w14:paraId="79F27104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16</w:t>
            </w:r>
          </w:p>
          <w:p w14:paraId="64E69412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Name:</w:t>
            </w:r>
          </w:p>
          <w:p w14:paraId="7CCB6CD9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  <w:p w14:paraId="231BB9C5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  <w:p w14:paraId="79B274A2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Phone Number:</w:t>
            </w:r>
          </w:p>
          <w:p w14:paraId="4E316249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590" w:type="dxa"/>
          </w:tcPr>
          <w:p w14:paraId="5794790A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17</w:t>
            </w:r>
          </w:p>
          <w:p w14:paraId="75F44B66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Name:</w:t>
            </w:r>
          </w:p>
          <w:p w14:paraId="37FD6EEF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  <w:p w14:paraId="10958970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  <w:p w14:paraId="53C65385" w14:textId="77777777" w:rsidR="000F37A3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Phone Number:</w:t>
            </w:r>
          </w:p>
          <w:p w14:paraId="7A7EFA3E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  <w:p w14:paraId="7453100F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590" w:type="dxa"/>
          </w:tcPr>
          <w:p w14:paraId="319C1340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18</w:t>
            </w:r>
          </w:p>
          <w:p w14:paraId="4B9B4535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Name:</w:t>
            </w:r>
          </w:p>
          <w:p w14:paraId="1EBADC9F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  <w:p w14:paraId="01AE757D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  <w:p w14:paraId="1CDDF8F4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Phone Number:</w:t>
            </w:r>
          </w:p>
          <w:p w14:paraId="0AA4797F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590" w:type="dxa"/>
          </w:tcPr>
          <w:p w14:paraId="62D5A0E0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19</w:t>
            </w:r>
          </w:p>
          <w:p w14:paraId="3889A3DE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Name:</w:t>
            </w:r>
          </w:p>
          <w:p w14:paraId="1360441B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  <w:p w14:paraId="6F218C15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  <w:p w14:paraId="7507FE62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Phone Number:</w:t>
            </w:r>
          </w:p>
          <w:p w14:paraId="4EB6E013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590" w:type="dxa"/>
          </w:tcPr>
          <w:p w14:paraId="58BF1716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20</w:t>
            </w:r>
          </w:p>
          <w:p w14:paraId="35E58D32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Name:</w:t>
            </w:r>
          </w:p>
          <w:p w14:paraId="426687B6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  <w:p w14:paraId="72713512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</w:p>
          <w:p w14:paraId="7C0DD937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587C3E">
              <w:rPr>
                <w:rFonts w:asciiTheme="majorHAnsi" w:hAnsiTheme="majorHAnsi" w:cstheme="majorHAnsi"/>
                <w:b/>
                <w:bCs/>
              </w:rPr>
              <w:t>Phone Number:</w:t>
            </w:r>
          </w:p>
          <w:p w14:paraId="3A52FF8D" w14:textId="77777777" w:rsidR="000F37A3" w:rsidRPr="00587C3E" w:rsidRDefault="000F37A3" w:rsidP="00327E08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</w:tbl>
    <w:p w14:paraId="553BD04B" w14:textId="77777777" w:rsidR="000F37A3" w:rsidRPr="004F4A47" w:rsidRDefault="000F37A3" w:rsidP="000F37A3">
      <w:pPr>
        <w:jc w:val="center"/>
        <w:rPr>
          <w:rFonts w:asciiTheme="majorHAnsi" w:hAnsiTheme="majorHAnsi" w:cstheme="majorHAnsi"/>
          <w:sz w:val="6"/>
          <w:szCs w:val="6"/>
        </w:rPr>
      </w:pPr>
      <w:r w:rsidRPr="004F4A47">
        <w:rPr>
          <w:noProof/>
          <w:sz w:val="18"/>
          <w:szCs w:val="18"/>
        </w:rPr>
        <w:drawing>
          <wp:anchor distT="0" distB="0" distL="114300" distR="114300" simplePos="0" relativeHeight="251723776" behindDoc="0" locked="0" layoutInCell="1" allowOverlap="1" wp14:anchorId="7E19218B" wp14:editId="2528BAB3">
            <wp:simplePos x="0" y="0"/>
            <wp:positionH relativeFrom="column">
              <wp:posOffset>248600</wp:posOffset>
            </wp:positionH>
            <wp:positionV relativeFrom="paragraph">
              <wp:posOffset>104486</wp:posOffset>
            </wp:positionV>
            <wp:extent cx="796185" cy="916940"/>
            <wp:effectExtent l="76200" t="38100" r="80645" b="35560"/>
            <wp:wrapNone/>
            <wp:docPr id="55" name="Picture 55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transparent-snowflake-5e15629bca1675.3707803015784598038278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697297">
                      <a:off x="0" y="0"/>
                      <a:ext cx="796185" cy="916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B2A848" w14:textId="77777777" w:rsidR="000F37A3" w:rsidRPr="004F4A47" w:rsidRDefault="000F37A3" w:rsidP="000F37A3">
      <w:pPr>
        <w:jc w:val="center"/>
        <w:rPr>
          <w:rFonts w:asciiTheme="majorHAnsi" w:hAnsiTheme="majorHAnsi" w:cstheme="majorHAnsi"/>
        </w:rPr>
      </w:pPr>
      <w:r>
        <w:rPr>
          <w:noProof/>
        </w:rPr>
        <w:drawing>
          <wp:anchor distT="0" distB="0" distL="114300" distR="114300" simplePos="0" relativeHeight="251736064" behindDoc="1" locked="0" layoutInCell="1" allowOverlap="1" wp14:anchorId="268F1967" wp14:editId="5ACE5CFB">
            <wp:simplePos x="0" y="0"/>
            <wp:positionH relativeFrom="column">
              <wp:posOffset>7934325</wp:posOffset>
            </wp:positionH>
            <wp:positionV relativeFrom="paragraph">
              <wp:posOffset>248920</wp:posOffset>
            </wp:positionV>
            <wp:extent cx="552450" cy="552450"/>
            <wp:effectExtent l="0" t="0" r="0" b="0"/>
            <wp:wrapNone/>
            <wp:docPr id="56" name="Picture 56" descr="Open Present Box free vector icons designed by Freepik | Pop up flower  cards, Mandala rock art, Christmas window pain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Open Present Box free vector icons designed by Freepik | Pop up flower  cards, Mandala rock art, Christmas window painti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24991">
        <w:rPr>
          <w:noProof/>
          <w:color w:val="FFFFFF" w:themeColor="background1"/>
          <w:sz w:val="44"/>
          <w:szCs w:val="44"/>
          <w:bdr w:val="single" w:sz="12" w:space="0" w:color="auto"/>
        </w:rPr>
        <w:drawing>
          <wp:anchor distT="0" distB="0" distL="114300" distR="114300" simplePos="0" relativeHeight="251730944" behindDoc="0" locked="0" layoutInCell="1" allowOverlap="1" wp14:anchorId="39D1FDD9" wp14:editId="4804408D">
            <wp:simplePos x="0" y="0"/>
            <wp:positionH relativeFrom="column">
              <wp:posOffset>-276200</wp:posOffset>
            </wp:positionH>
            <wp:positionV relativeFrom="paragraph">
              <wp:posOffset>331844</wp:posOffset>
            </wp:positionV>
            <wp:extent cx="360120" cy="414739"/>
            <wp:effectExtent l="38100" t="38100" r="40005" b="42545"/>
            <wp:wrapNone/>
            <wp:docPr id="57" name="Picture 57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transparent-snowflake-5e15629bca1675.3707803015784598038278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697297">
                      <a:off x="0" y="0"/>
                      <a:ext cx="360120" cy="4147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4A47">
        <w:rPr>
          <w:rFonts w:asciiTheme="majorHAnsi" w:hAnsiTheme="majorHAnsi" w:cstheme="majorHAnsi"/>
        </w:rPr>
        <w:t>Raffle will be drawn by the school on the last day of term Friday 17th December.</w:t>
      </w:r>
    </w:p>
    <w:p w14:paraId="4AEEC698" w14:textId="77777777" w:rsidR="000F37A3" w:rsidRDefault="000F37A3" w:rsidP="000F37A3">
      <w:pPr>
        <w:jc w:val="center"/>
      </w:pPr>
      <w:r>
        <w:rPr>
          <w:noProof/>
        </w:rPr>
        <w:drawing>
          <wp:anchor distT="0" distB="0" distL="114300" distR="114300" simplePos="0" relativeHeight="251735040" behindDoc="1" locked="0" layoutInCell="1" allowOverlap="1" wp14:anchorId="662D4F71" wp14:editId="734D834E">
            <wp:simplePos x="0" y="0"/>
            <wp:positionH relativeFrom="column">
              <wp:posOffset>9187180</wp:posOffset>
            </wp:positionH>
            <wp:positionV relativeFrom="paragraph">
              <wp:posOffset>153035</wp:posOffset>
            </wp:positionV>
            <wp:extent cx="342900" cy="342900"/>
            <wp:effectExtent l="0" t="0" r="0" b="0"/>
            <wp:wrapNone/>
            <wp:docPr id="58" name="Picture 58" descr="Gift Png Icon #362444 - Free Icons Libr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Gift Png Icon #362444 - Free Icons Library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5F7C">
        <w:rPr>
          <w:rFonts w:asciiTheme="majorHAnsi" w:hAnsiTheme="majorHAnsi" w:cstheme="majorHAnsi"/>
          <w:sz w:val="24"/>
          <w:szCs w:val="24"/>
        </w:rPr>
        <w:t>Child’s name &amp; phone number:</w:t>
      </w:r>
      <w:r w:rsidRPr="002E5F7C">
        <w:rPr>
          <w:rFonts w:asciiTheme="majorHAnsi" w:hAnsiTheme="majorHAnsi" w:cstheme="majorHAnsi"/>
          <w:sz w:val="24"/>
          <w:szCs w:val="24"/>
        </w:rPr>
        <w:tab/>
      </w:r>
      <w:r w:rsidRPr="002E5F7C">
        <w:rPr>
          <w:rFonts w:asciiTheme="majorHAnsi" w:hAnsiTheme="majorHAnsi" w:cstheme="majorHAnsi"/>
          <w:sz w:val="24"/>
          <w:szCs w:val="24"/>
        </w:rPr>
        <w:tab/>
      </w:r>
      <w:r w:rsidRPr="002E5F7C">
        <w:rPr>
          <w:rFonts w:asciiTheme="majorHAnsi" w:hAnsiTheme="majorHAnsi" w:cstheme="majorHAnsi"/>
          <w:sz w:val="24"/>
          <w:szCs w:val="24"/>
        </w:rPr>
        <w:tab/>
      </w:r>
      <w:r w:rsidRPr="002E5F7C">
        <w:rPr>
          <w:rFonts w:asciiTheme="majorHAnsi" w:hAnsiTheme="majorHAnsi" w:cstheme="majorHAnsi"/>
          <w:sz w:val="24"/>
          <w:szCs w:val="24"/>
        </w:rPr>
        <w:tab/>
      </w:r>
      <w:r w:rsidRPr="002E5F7C">
        <w:rPr>
          <w:rFonts w:asciiTheme="majorHAnsi" w:hAnsiTheme="majorHAnsi" w:cstheme="majorHAnsi"/>
          <w:sz w:val="24"/>
          <w:szCs w:val="24"/>
        </w:rPr>
        <w:tab/>
        <w:t>Child’s class:</w:t>
      </w:r>
      <w:r w:rsidRPr="004F4A47">
        <w:t xml:space="preserve"> </w:t>
      </w:r>
    </w:p>
    <w:p w14:paraId="4545998C" w14:textId="1BBD7B9E" w:rsidR="000F37A3" w:rsidRDefault="000F37A3" w:rsidP="000F37A3"/>
    <w:sectPr w:rsidR="000F37A3" w:rsidSect="00067551">
      <w:pgSz w:w="15840" w:h="12240" w:orient="landscape"/>
      <w:pgMar w:top="720" w:right="720" w:bottom="38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39507D" w14:textId="77777777" w:rsidR="003C6DC8" w:rsidRDefault="003C6DC8" w:rsidP="002E5F7C">
      <w:pPr>
        <w:spacing w:after="0" w:line="240" w:lineRule="auto"/>
      </w:pPr>
      <w:r>
        <w:separator/>
      </w:r>
    </w:p>
  </w:endnote>
  <w:endnote w:type="continuationSeparator" w:id="0">
    <w:p w14:paraId="32AECF0F" w14:textId="77777777" w:rsidR="003C6DC8" w:rsidRDefault="003C6DC8" w:rsidP="002E5F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CC7FD2" w14:textId="77777777" w:rsidR="003C6DC8" w:rsidRDefault="003C6DC8" w:rsidP="002E5F7C">
      <w:pPr>
        <w:spacing w:after="0" w:line="240" w:lineRule="auto"/>
      </w:pPr>
      <w:r>
        <w:separator/>
      </w:r>
    </w:p>
  </w:footnote>
  <w:footnote w:type="continuationSeparator" w:id="0">
    <w:p w14:paraId="4AD84297" w14:textId="77777777" w:rsidR="003C6DC8" w:rsidRDefault="003C6DC8" w:rsidP="002E5F7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MTGxNDIyMjO0MDZU0lEKTi0uzszPAykwrAUAT1l/HywAAAA="/>
  </w:docVars>
  <w:rsids>
    <w:rsidRoot w:val="00587C3E"/>
    <w:rsid w:val="00067551"/>
    <w:rsid w:val="000F37A3"/>
    <w:rsid w:val="00261D85"/>
    <w:rsid w:val="002805EE"/>
    <w:rsid w:val="002833A8"/>
    <w:rsid w:val="002E5F7C"/>
    <w:rsid w:val="00324991"/>
    <w:rsid w:val="003C6DC8"/>
    <w:rsid w:val="004A7A5F"/>
    <w:rsid w:val="004F4A47"/>
    <w:rsid w:val="00587C3E"/>
    <w:rsid w:val="00642D80"/>
    <w:rsid w:val="006909DE"/>
    <w:rsid w:val="00BA1A67"/>
    <w:rsid w:val="00FC3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8822AD8"/>
  <w15:chartTrackingRefBased/>
  <w15:docId w15:val="{A01EC426-7D67-44CA-9564-93E88D5DC9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87C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249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49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6</Words>
  <Characters>1805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CART Guillaume (MTB-GB)</dc:creator>
  <cp:keywords/>
  <dc:description/>
  <cp:lastModifiedBy>Jill Hunt</cp:lastModifiedBy>
  <cp:revision>2</cp:revision>
  <cp:lastPrinted>2021-12-01T12:42:00Z</cp:lastPrinted>
  <dcterms:created xsi:type="dcterms:W3CDTF">2021-12-01T12:44:00Z</dcterms:created>
  <dcterms:modified xsi:type="dcterms:W3CDTF">2021-12-01T12:44:00Z</dcterms:modified>
</cp:coreProperties>
</file>